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46"/>
      <w:bookmarkStart w:id="1" w:name="_Toc115182598"/>
      <w:r w:rsidRPr="00BF56FB">
        <w:rPr>
          <w:rFonts w:hint="eastAsia"/>
        </w:rPr>
        <w:t>十一、圖書館</w:t>
      </w:r>
      <w:bookmarkEnd w:id="0"/>
      <w:bookmarkEnd w:id="1"/>
      <w:r w:rsidR="00406E52">
        <w:rPr>
          <w:rFonts w:hint="eastAsia"/>
        </w:rPr>
        <w:t>分層負責</w:t>
      </w:r>
      <w:bookmarkStart w:id="2" w:name="_GoBack"/>
      <w:bookmarkEnd w:id="2"/>
      <w:r w:rsidR="00406E52">
        <w:rPr>
          <w:rFonts w:hint="eastAsia"/>
        </w:rPr>
        <w:t>明細表</w:t>
      </w:r>
    </w:p>
    <w:tbl>
      <w:tblPr>
        <w:tblW w:w="508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72"/>
        <w:gridCol w:w="2961"/>
        <w:gridCol w:w="1002"/>
        <w:gridCol w:w="965"/>
        <w:gridCol w:w="845"/>
        <w:gridCol w:w="822"/>
        <w:gridCol w:w="742"/>
        <w:gridCol w:w="1775"/>
      </w:tblGrid>
      <w:tr w:rsidR="00BF56FB" w:rsidRPr="00252D9F" w:rsidTr="00D8328D">
        <w:trPr>
          <w:cantSplit/>
          <w:trHeight w:val="397"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252D9F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圖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書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館</w:t>
            </w:r>
          </w:p>
        </w:tc>
      </w:tr>
      <w:tr w:rsidR="00BF56FB" w:rsidRPr="00252D9F" w:rsidTr="00192007">
        <w:trPr>
          <w:cantSplit/>
          <w:trHeight w:val="416"/>
          <w:jc w:val="center"/>
        </w:trPr>
        <w:tc>
          <w:tcPr>
            <w:tcW w:w="1857" w:type="pct"/>
            <w:gridSpan w:val="2"/>
            <w:vMerge w:val="restart"/>
            <w:shd w:val="clear" w:color="auto" w:fill="D9D9D9"/>
            <w:vAlign w:val="center"/>
          </w:tcPr>
          <w:p w:rsidR="00CC64CF" w:rsidRPr="00252D9F" w:rsidRDefault="00CC64CF" w:rsidP="007E3F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作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36" w:type="pct"/>
            <w:gridSpan w:val="5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層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負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責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劃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07" w:type="pct"/>
            <w:vMerge w:val="restar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備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252D9F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252D9F" w:rsidTr="00A01D0B">
        <w:trPr>
          <w:cantSplit/>
          <w:trHeight w:val="420"/>
          <w:jc w:val="center"/>
        </w:trPr>
        <w:tc>
          <w:tcPr>
            <w:tcW w:w="1857" w:type="pct"/>
            <w:gridSpan w:val="2"/>
            <w:vMerge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2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93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32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9" w:type="pct"/>
            <w:gridSpan w:val="2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07" w:type="pct"/>
            <w:vMerge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7C1A35">
        <w:trPr>
          <w:cantSplit/>
          <w:trHeight w:val="564"/>
          <w:jc w:val="center"/>
        </w:trPr>
        <w:tc>
          <w:tcPr>
            <w:tcW w:w="344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13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2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93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2" w:type="pct"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0" w:type="pct"/>
            <w:shd w:val="clear" w:color="auto" w:fill="D9D9D9"/>
            <w:vAlign w:val="center"/>
          </w:tcPr>
          <w:p w:rsidR="00CC64CF" w:rsidRPr="00252D9F" w:rsidRDefault="00833E8B" w:rsidP="007E3F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252D9F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252D9F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79" w:type="pct"/>
            <w:shd w:val="clear" w:color="auto" w:fill="D9D9D9"/>
            <w:vAlign w:val="center"/>
          </w:tcPr>
          <w:p w:rsidR="00CC64CF" w:rsidRPr="00252D9F" w:rsidRDefault="00CC64CF" w:rsidP="007E3FC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07" w:type="pct"/>
            <w:vMerge/>
            <w:shd w:val="clear" w:color="auto" w:fill="D9D9D9"/>
            <w:vAlign w:val="center"/>
          </w:tcPr>
          <w:p w:rsidR="00CC64CF" w:rsidRPr="00252D9F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7C1A35">
        <w:trPr>
          <w:cantSplit/>
          <w:jc w:val="center"/>
        </w:trPr>
        <w:tc>
          <w:tcPr>
            <w:tcW w:w="344" w:type="pct"/>
            <w:vMerge w:val="restart"/>
            <w:vAlign w:val="center"/>
          </w:tcPr>
          <w:p w:rsidR="007E3FCA" w:rsidRPr="00252D9F" w:rsidRDefault="007E3FCA" w:rsidP="001D3837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 w:val="20"/>
              </w:rPr>
            </w:pPr>
            <w:r w:rsidRPr="00252D9F">
              <w:rPr>
                <w:rFonts w:ascii="Times New Roman" w:eastAsia="標楷體" w:cs="Times New Roman"/>
                <w:b/>
                <w:color w:val="auto"/>
              </w:rPr>
              <w:t>綜合</w:t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br/>
            </w:r>
            <w:r w:rsidRPr="00252D9F">
              <w:rPr>
                <w:rFonts w:ascii="Times New Roman" w:eastAsia="標楷體" w:cs="Times New Roman"/>
                <w:b/>
                <w:color w:val="auto"/>
              </w:rPr>
              <w:t>業務</w:t>
            </w:r>
          </w:p>
        </w:tc>
        <w:tc>
          <w:tcPr>
            <w:tcW w:w="1513" w:type="pct"/>
            <w:vAlign w:val="center"/>
          </w:tcPr>
          <w:p w:rsidR="007E3FCA" w:rsidRPr="00252D9F" w:rsidRDefault="007E3FCA" w:rsidP="002A1688">
            <w:pPr>
              <w:pStyle w:val="a7"/>
              <w:numPr>
                <w:ilvl w:val="0"/>
                <w:numId w:val="6"/>
              </w:numPr>
              <w:spacing w:line="300" w:lineRule="exact"/>
              <w:ind w:leftChars="0" w:left="312" w:hanging="31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制定、訂定、修正、廢止、</w:t>
            </w:r>
            <w:r w:rsidRPr="00252D9F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252D9F">
              <w:rPr>
                <w:rFonts w:ascii="Times New Roman" w:eastAsia="標楷體" w:cs="Times New Roman"/>
                <w:color w:val="auto"/>
              </w:rPr>
              <w:t>公布圖書館各項規章與辦法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0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7C1A35">
        <w:trPr>
          <w:cantSplit/>
          <w:jc w:val="center"/>
        </w:trPr>
        <w:tc>
          <w:tcPr>
            <w:tcW w:w="344" w:type="pct"/>
            <w:vMerge/>
            <w:vAlign w:val="center"/>
          </w:tcPr>
          <w:p w:rsidR="007E3FCA" w:rsidRPr="00252D9F" w:rsidRDefault="007E3FCA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7E3FCA" w:rsidRPr="00252D9F" w:rsidRDefault="007E3FCA" w:rsidP="002A1688">
            <w:pPr>
              <w:pStyle w:val="a7"/>
              <w:numPr>
                <w:ilvl w:val="0"/>
                <w:numId w:val="6"/>
              </w:numPr>
              <w:spacing w:line="300" w:lineRule="exact"/>
              <w:ind w:leftChars="0" w:left="312" w:hanging="31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編列圖書館各項預算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0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2A1688">
            <w:pPr>
              <w:spacing w:line="300" w:lineRule="exac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圖書資料預算先交圖書館委員會審議通過後會會計室</w:t>
            </w:r>
          </w:p>
        </w:tc>
      </w:tr>
      <w:tr w:rsidR="00BF56FB" w:rsidRPr="00252D9F" w:rsidTr="00390C64">
        <w:trPr>
          <w:cantSplit/>
          <w:trHeight w:val="437"/>
          <w:jc w:val="center"/>
        </w:trPr>
        <w:tc>
          <w:tcPr>
            <w:tcW w:w="344" w:type="pct"/>
            <w:vMerge/>
            <w:vAlign w:val="center"/>
          </w:tcPr>
          <w:p w:rsidR="00192007" w:rsidRPr="00252D9F" w:rsidRDefault="00192007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192007" w:rsidRPr="00252D9F" w:rsidRDefault="00192007" w:rsidP="00534E96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311" w:hanging="31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公文處理。</w:t>
            </w:r>
          </w:p>
        </w:tc>
        <w:tc>
          <w:tcPr>
            <w:tcW w:w="2236" w:type="pct"/>
            <w:gridSpan w:val="5"/>
            <w:vAlign w:val="center"/>
          </w:tcPr>
          <w:p w:rsidR="00192007" w:rsidRPr="00252D9F" w:rsidRDefault="00192007" w:rsidP="001920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所列為</w:t>
            </w:r>
            <w:proofErr w:type="gramStart"/>
            <w:r w:rsidRPr="00252D9F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07" w:type="pct"/>
            <w:vAlign w:val="center"/>
          </w:tcPr>
          <w:p w:rsidR="00192007" w:rsidRPr="00252D9F" w:rsidRDefault="00192007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390C64">
        <w:trPr>
          <w:cantSplit/>
          <w:trHeight w:val="416"/>
          <w:jc w:val="center"/>
        </w:trPr>
        <w:tc>
          <w:tcPr>
            <w:tcW w:w="344" w:type="pct"/>
            <w:vMerge/>
            <w:vAlign w:val="center"/>
          </w:tcPr>
          <w:p w:rsidR="007E3FCA" w:rsidRPr="00252D9F" w:rsidRDefault="007E3FCA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7E3FCA" w:rsidRPr="00252D9F" w:rsidRDefault="007E3FCA" w:rsidP="00534E96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311" w:hanging="31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修訂工作流程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0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390C64">
        <w:trPr>
          <w:cantSplit/>
          <w:trHeight w:val="463"/>
          <w:jc w:val="center"/>
        </w:trPr>
        <w:tc>
          <w:tcPr>
            <w:tcW w:w="344" w:type="pct"/>
            <w:vMerge/>
            <w:vAlign w:val="center"/>
          </w:tcPr>
          <w:p w:rsidR="007E3FCA" w:rsidRPr="00252D9F" w:rsidRDefault="007E3FCA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7E3FCA" w:rsidRPr="00252D9F" w:rsidRDefault="007E3FCA" w:rsidP="00534E96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311" w:hanging="31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定館藏發展政策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vAlign w:val="center"/>
          </w:tcPr>
          <w:p w:rsidR="007E3FCA" w:rsidRPr="00252D9F" w:rsidRDefault="00E42D37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0" w:type="pct"/>
            <w:vAlign w:val="center"/>
          </w:tcPr>
          <w:p w:rsidR="007E3FCA" w:rsidRPr="00252D9F" w:rsidRDefault="00E42D37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7C1A35">
        <w:trPr>
          <w:cantSplit/>
          <w:jc w:val="center"/>
        </w:trPr>
        <w:tc>
          <w:tcPr>
            <w:tcW w:w="344" w:type="pct"/>
            <w:vMerge/>
            <w:vAlign w:val="center"/>
          </w:tcPr>
          <w:p w:rsidR="00192007" w:rsidRPr="00252D9F" w:rsidRDefault="00192007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192007" w:rsidRPr="00252D9F" w:rsidRDefault="007C1A35" w:rsidP="007C1A35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311" w:hanging="31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館內各項設備之維護及修繕申請。</w:t>
            </w:r>
          </w:p>
        </w:tc>
        <w:tc>
          <w:tcPr>
            <w:tcW w:w="2236" w:type="pct"/>
            <w:gridSpan w:val="5"/>
            <w:vAlign w:val="center"/>
          </w:tcPr>
          <w:p w:rsidR="00192007" w:rsidRPr="00252D9F" w:rsidRDefault="00192007" w:rsidP="0019200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F9</w:t>
            </w:r>
            <w:r w:rsidRPr="00252D9F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52D9F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07" w:type="pct"/>
            <w:vAlign w:val="center"/>
          </w:tcPr>
          <w:p w:rsidR="00192007" w:rsidRPr="00252D9F" w:rsidRDefault="00192007" w:rsidP="002A1688">
            <w:pPr>
              <w:spacing w:line="300" w:lineRule="exac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192007">
        <w:trPr>
          <w:cantSplit/>
          <w:jc w:val="center"/>
        </w:trPr>
        <w:tc>
          <w:tcPr>
            <w:tcW w:w="344" w:type="pct"/>
            <w:vMerge/>
            <w:vAlign w:val="center"/>
          </w:tcPr>
          <w:p w:rsidR="007E3FCA" w:rsidRPr="00252D9F" w:rsidRDefault="007E3FCA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7E3FCA" w:rsidRPr="00252D9F" w:rsidRDefault="007E3FCA" w:rsidP="002A1688">
            <w:pPr>
              <w:pStyle w:val="a7"/>
              <w:numPr>
                <w:ilvl w:val="0"/>
                <w:numId w:val="6"/>
              </w:numPr>
              <w:spacing w:line="300" w:lineRule="exact"/>
              <w:ind w:leftChars="0" w:left="312" w:hanging="312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校內外各項圖書館統計資料之彙整及提報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0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252D9F" w:rsidTr="00390C64">
        <w:trPr>
          <w:cantSplit/>
          <w:trHeight w:val="529"/>
          <w:jc w:val="center"/>
        </w:trPr>
        <w:tc>
          <w:tcPr>
            <w:tcW w:w="344" w:type="pct"/>
            <w:vMerge/>
            <w:vAlign w:val="center"/>
          </w:tcPr>
          <w:p w:rsidR="007E3FCA" w:rsidRPr="00252D9F" w:rsidRDefault="007E3FCA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7E3FCA" w:rsidRPr="00252D9F" w:rsidRDefault="007E3FCA" w:rsidP="00534E96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311" w:hanging="31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工讀時數申請</w:t>
            </w:r>
            <w:proofErr w:type="gramStart"/>
            <w:r w:rsidRPr="00252D9F">
              <w:rPr>
                <w:rFonts w:ascii="Times New Roman" w:eastAsia="標楷體" w:cs="Times New Roman"/>
                <w:color w:val="auto"/>
              </w:rPr>
              <w:t>及核報</w:t>
            </w:r>
            <w:proofErr w:type="gramEnd"/>
            <w:r w:rsidRPr="00252D9F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0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會學</w:t>
            </w:r>
            <w:proofErr w:type="gramStart"/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務</w:t>
            </w:r>
            <w:proofErr w:type="gramEnd"/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處</w:t>
            </w:r>
          </w:p>
        </w:tc>
      </w:tr>
      <w:tr w:rsidR="00BF56FB" w:rsidRPr="00252D9F" w:rsidTr="00390C64">
        <w:trPr>
          <w:cantSplit/>
          <w:trHeight w:val="563"/>
          <w:jc w:val="center"/>
        </w:trPr>
        <w:tc>
          <w:tcPr>
            <w:tcW w:w="344" w:type="pct"/>
            <w:vMerge/>
            <w:vAlign w:val="center"/>
          </w:tcPr>
          <w:p w:rsidR="00A01D0B" w:rsidRPr="00252D9F" w:rsidRDefault="00A01D0B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A01D0B" w:rsidRPr="00252D9F" w:rsidRDefault="00A01D0B" w:rsidP="00534E96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311" w:hanging="311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圖書館各項財產管理。</w:t>
            </w:r>
          </w:p>
        </w:tc>
        <w:tc>
          <w:tcPr>
            <w:tcW w:w="2236" w:type="pct"/>
            <w:gridSpan w:val="5"/>
            <w:vAlign w:val="center"/>
          </w:tcPr>
          <w:p w:rsidR="00A01D0B" w:rsidRPr="00252D9F" w:rsidRDefault="00A01D0B" w:rsidP="00A01D0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252D9F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252D9F">
              <w:rPr>
                <w:rFonts w:ascii="Times New Roman" w:eastAsia="標楷體" w:cs="Times New Roman"/>
                <w:color w:val="auto"/>
              </w:rPr>
              <w:t>F7</w:t>
            </w:r>
            <w:r w:rsidRPr="00252D9F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252D9F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07" w:type="pct"/>
            <w:vAlign w:val="center"/>
          </w:tcPr>
          <w:p w:rsidR="00A01D0B" w:rsidRPr="00252D9F" w:rsidRDefault="00A01D0B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會總務處</w:t>
            </w:r>
          </w:p>
        </w:tc>
      </w:tr>
      <w:tr w:rsidR="007E3FCA" w:rsidRPr="00252D9F" w:rsidTr="00390C64">
        <w:trPr>
          <w:cantSplit/>
          <w:trHeight w:val="559"/>
          <w:jc w:val="center"/>
        </w:trPr>
        <w:tc>
          <w:tcPr>
            <w:tcW w:w="344" w:type="pct"/>
            <w:vMerge/>
            <w:vAlign w:val="center"/>
          </w:tcPr>
          <w:p w:rsidR="007E3FCA" w:rsidRPr="00252D9F" w:rsidRDefault="007E3FCA" w:rsidP="001D3837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3" w:type="pct"/>
            <w:vAlign w:val="center"/>
          </w:tcPr>
          <w:p w:rsidR="007E3FCA" w:rsidRPr="00252D9F" w:rsidRDefault="007E3FCA" w:rsidP="00390C64">
            <w:pPr>
              <w:pStyle w:val="a7"/>
              <w:numPr>
                <w:ilvl w:val="0"/>
                <w:numId w:val="6"/>
              </w:numPr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館舍清潔維護。</w:t>
            </w:r>
          </w:p>
        </w:tc>
        <w:tc>
          <w:tcPr>
            <w:tcW w:w="51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3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2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0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9" w:type="pct"/>
            <w:vAlign w:val="center"/>
          </w:tcPr>
          <w:p w:rsidR="007E3FCA" w:rsidRPr="00252D9F" w:rsidRDefault="007E3FCA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7" w:type="pct"/>
            <w:vAlign w:val="center"/>
          </w:tcPr>
          <w:p w:rsidR="007E3FCA" w:rsidRPr="00252D9F" w:rsidRDefault="007E3FCA" w:rsidP="001D3837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252D9F">
              <w:rPr>
                <w:rFonts w:ascii="Times New Roman" w:eastAsia="標楷體" w:cs="Times New Roman"/>
                <w:color w:val="auto"/>
                <w:szCs w:val="20"/>
              </w:rPr>
              <w:t>會總務處</w:t>
            </w:r>
          </w:p>
        </w:tc>
      </w:tr>
    </w:tbl>
    <w:p w:rsidR="00534E96" w:rsidRPr="00BF56FB" w:rsidRDefault="00534E96">
      <w:pPr>
        <w:rPr>
          <w:color w:val="auto"/>
        </w:rPr>
      </w:pPr>
    </w:p>
    <w:p w:rsidR="00534E96" w:rsidRPr="00BF56FB" w:rsidRDefault="00534E96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AA0EB4" w:rsidP="00C41D20">
      <w:pPr>
        <w:pStyle w:val="1title"/>
      </w:pPr>
      <w:bookmarkStart w:id="3" w:name="_Toc17468647"/>
      <w:bookmarkStart w:id="4" w:name="_Toc115182599"/>
      <w:r w:rsidRPr="00BF56FB">
        <w:lastRenderedPageBreak/>
        <w:t>1.</w:t>
      </w:r>
      <w:r w:rsidRPr="00BF56FB">
        <w:rPr>
          <w:rFonts w:hint="eastAsia"/>
        </w:rPr>
        <w:t>採訪編目組</w:t>
      </w:r>
      <w:bookmarkEnd w:id="3"/>
      <w:bookmarkEnd w:id="4"/>
    </w:p>
    <w:tbl>
      <w:tblPr>
        <w:tblW w:w="51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16"/>
        <w:gridCol w:w="2955"/>
        <w:gridCol w:w="928"/>
        <w:gridCol w:w="1074"/>
        <w:gridCol w:w="973"/>
        <w:gridCol w:w="821"/>
        <w:gridCol w:w="694"/>
        <w:gridCol w:w="1729"/>
      </w:tblGrid>
      <w:tr w:rsidR="00BF56FB" w:rsidRPr="00D934B2" w:rsidTr="00892F98">
        <w:trPr>
          <w:cantSplit/>
          <w:tblHeader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01D0B" w:rsidRPr="00D934B2" w:rsidRDefault="00A01D0B" w:rsidP="00892F98">
            <w:pPr>
              <w:keepNext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cs="Times New Roman"/>
                <w:color w:val="auto"/>
              </w:rPr>
              <w:br w:type="page"/>
            </w:r>
            <w:proofErr w:type="gramStart"/>
            <w:r w:rsidRPr="00D934B2">
              <w:rPr>
                <w:rFonts w:ascii="Times New Roman" w:eastAsia="標楷體" w:cs="Times New Roman"/>
                <w:b/>
                <w:color w:val="auto"/>
              </w:rPr>
              <w:t>採</w:t>
            </w:r>
            <w:proofErr w:type="gramEnd"/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訪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編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目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D934B2" w:rsidTr="00A01D0B">
        <w:trPr>
          <w:cantSplit/>
          <w:tblHeader/>
          <w:jc w:val="center"/>
        </w:trPr>
        <w:tc>
          <w:tcPr>
            <w:tcW w:w="1856" w:type="pct"/>
            <w:gridSpan w:val="2"/>
            <w:vMerge w:val="restar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63" w:type="pct"/>
            <w:gridSpan w:val="5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81" w:type="pct"/>
            <w:vMerge w:val="restar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備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D934B2" w:rsidTr="00A01D0B">
        <w:trPr>
          <w:cantSplit/>
          <w:trHeight w:val="417"/>
          <w:tblHeader/>
          <w:jc w:val="center"/>
        </w:trPr>
        <w:tc>
          <w:tcPr>
            <w:tcW w:w="1856" w:type="pct"/>
            <w:gridSpan w:val="2"/>
            <w:vMerge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9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43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92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59" w:type="pct"/>
            <w:gridSpan w:val="2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81" w:type="pct"/>
            <w:vMerge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tblHeader/>
          <w:jc w:val="center"/>
        </w:trPr>
        <w:tc>
          <w:tcPr>
            <w:tcW w:w="362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494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69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43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92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5" w:type="pct"/>
            <w:shd w:val="clear" w:color="auto" w:fill="D9D9D9"/>
            <w:vAlign w:val="center"/>
          </w:tcPr>
          <w:p w:rsidR="00A01D0B" w:rsidRPr="00D934B2" w:rsidRDefault="00833E8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44" w:type="pct"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81" w:type="pct"/>
            <w:vMerge/>
            <w:shd w:val="clear" w:color="auto" w:fill="D9D9D9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 w:val="restar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採購</w:t>
            </w: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240" w:lineRule="atLeast"/>
              <w:ind w:leftChars="0" w:left="418" w:hanging="298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資料採購業務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300" w:lineRule="exac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總務處及會計室</w:t>
            </w: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300" w:lineRule="exact"/>
              <w:ind w:leftChars="0" w:left="420" w:hanging="301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、中心圖書資料採購預算控制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300" w:lineRule="exact"/>
              <w:ind w:leftChars="0" w:left="420" w:hanging="301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各系所及一般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讀者薦購之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處理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7C1A35" w:rsidRPr="00D934B2" w:rsidRDefault="007C1A35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240" w:lineRule="atLeast"/>
              <w:ind w:leftChars="0" w:left="418" w:hanging="298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交換贈送作業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7C1A35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7C1A35" w:rsidRPr="00D934B2" w:rsidRDefault="007C1A35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7C1A35" w:rsidRPr="00D934B2" w:rsidRDefault="007C1A35" w:rsidP="00892F98">
            <w:pPr>
              <w:pStyle w:val="a7"/>
              <w:numPr>
                <w:ilvl w:val="0"/>
                <w:numId w:val="7"/>
              </w:numPr>
              <w:spacing w:line="300" w:lineRule="exact"/>
              <w:ind w:leftChars="0" w:left="420" w:hanging="301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採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編組工讀生及志工之招募與管理。</w:t>
            </w:r>
          </w:p>
        </w:tc>
        <w:tc>
          <w:tcPr>
            <w:tcW w:w="2263" w:type="pct"/>
            <w:gridSpan w:val="5"/>
            <w:vAlign w:val="center"/>
          </w:tcPr>
          <w:p w:rsidR="007C1A35" w:rsidRPr="00D934B2" w:rsidRDefault="007C1A35" w:rsidP="007C1A35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D4</w:t>
            </w:r>
            <w:r w:rsidRPr="00D934B2">
              <w:rPr>
                <w:rFonts w:ascii="Times New Roman" w:eastAsia="標楷體" w:cs="Times New Roman"/>
                <w:color w:val="auto"/>
              </w:rPr>
              <w:t>、</w:t>
            </w:r>
            <w:r w:rsidRPr="00D934B2">
              <w:rPr>
                <w:rFonts w:ascii="Times New Roman" w:eastAsia="標楷體" w:cs="Times New Roman"/>
                <w:color w:val="auto"/>
              </w:rPr>
              <w:t>K1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881" w:type="pct"/>
          </w:tcPr>
          <w:p w:rsidR="007C1A35" w:rsidRPr="00D934B2" w:rsidRDefault="007C1A35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300" w:lineRule="exact"/>
              <w:ind w:leftChars="0" w:left="420" w:hanging="301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國內外書目資料之徵集、整理及與分送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300" w:lineRule="exact"/>
              <w:ind w:leftChars="0" w:left="420" w:hanging="301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專案計劃採購之圖書資料驗收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7"/>
              </w:numPr>
              <w:spacing w:line="300" w:lineRule="exact"/>
              <w:ind w:leftChars="0" w:left="420" w:hanging="301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陳報業務相關統計報表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 w:val="restar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編目</w:t>
            </w: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中外文圖書及視聽資料編目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240" w:lineRule="atLeast"/>
              <w:ind w:leftChars="0" w:left="404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緊急編目處理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提供各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、中心所需類別之圖書資料目錄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編目作業流程、格式標準之制定與修正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書目資料轉檔、修正及維護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  <w:vAlign w:val="center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中外文圖書資料回溯編目建檔及修改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  <w:vAlign w:val="center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督導工讀生編目建檔作業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  <w:vAlign w:val="center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新編資料移送之控管。</w:t>
            </w:r>
          </w:p>
        </w:tc>
        <w:tc>
          <w:tcPr>
            <w:tcW w:w="469" w:type="pct"/>
            <w:vAlign w:val="center"/>
          </w:tcPr>
          <w:p w:rsidR="00A01D0B" w:rsidRPr="00D934B2" w:rsidRDefault="00390C64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  <w:vAlign w:val="center"/>
          </w:tcPr>
          <w:p w:rsidR="00A01D0B" w:rsidRPr="00D934B2" w:rsidRDefault="00A01D0B" w:rsidP="00D934B2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移送讀者服務組</w:t>
            </w: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CA1770">
            <w:pPr>
              <w:pStyle w:val="a7"/>
              <w:numPr>
                <w:ilvl w:val="0"/>
                <w:numId w:val="38"/>
              </w:numPr>
              <w:spacing w:line="300" w:lineRule="exact"/>
              <w:ind w:leftChars="0" w:left="403" w:hanging="28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陳報業務相關統計報表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 w:val="restar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期刊</w:t>
            </w: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240" w:lineRule="atLeast"/>
              <w:ind w:leftChars="0" w:left="415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期刊訂購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240" w:lineRule="atLeast"/>
              <w:ind w:leftChars="0" w:left="415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期刊編目及書目維護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15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44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240" w:lineRule="atLeast"/>
              <w:ind w:leftChars="0" w:left="415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期刊點收及登錄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8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240" w:lineRule="atLeast"/>
              <w:ind w:leftChars="0" w:left="415" w:hanging="295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期刊催缺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469" w:type="pct"/>
            <w:vAlign w:val="center"/>
          </w:tcPr>
          <w:p w:rsidR="007C1A35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A01D0B" w:rsidRPr="00D934B2" w:rsidRDefault="007C1A35" w:rsidP="007C1A35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08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240" w:lineRule="atLeast"/>
              <w:ind w:leftChars="0" w:left="415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期刊送裝訂作業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8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本校期刊資料上傳全國期刊聯合目錄系統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8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上傳教育部之圖書館統計報表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8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7C1A35" w:rsidRPr="00D934B2" w:rsidTr="00A01D0B">
        <w:trPr>
          <w:cantSplit/>
          <w:trHeight w:val="416"/>
          <w:jc w:val="center"/>
        </w:trPr>
        <w:tc>
          <w:tcPr>
            <w:tcW w:w="362" w:type="pct"/>
            <w:vMerge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94" w:type="pct"/>
            <w:vAlign w:val="center"/>
          </w:tcPr>
          <w:p w:rsidR="00A01D0B" w:rsidRPr="00D934B2" w:rsidRDefault="00A01D0B" w:rsidP="00892F98">
            <w:pPr>
              <w:pStyle w:val="a7"/>
              <w:numPr>
                <w:ilvl w:val="0"/>
                <w:numId w:val="8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陳報業務相關統計報表。</w:t>
            </w:r>
          </w:p>
        </w:tc>
        <w:tc>
          <w:tcPr>
            <w:tcW w:w="469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43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2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8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51" w:type="pct"/>
            <w:vAlign w:val="center"/>
          </w:tcPr>
          <w:p w:rsidR="00A01D0B" w:rsidRPr="00D934B2" w:rsidRDefault="00A01D0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81" w:type="pct"/>
          </w:tcPr>
          <w:p w:rsidR="00A01D0B" w:rsidRPr="00D934B2" w:rsidRDefault="00A01D0B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01D0B" w:rsidRPr="00D934B2" w:rsidRDefault="00A01D0B">
      <w:pPr>
        <w:rPr>
          <w:rFonts w:ascii="Times New Roman" w:cs="Times New Roman"/>
          <w:color w:val="auto"/>
        </w:rPr>
      </w:pPr>
    </w:p>
    <w:p w:rsidR="00A01D0B" w:rsidRPr="00BF56FB" w:rsidRDefault="00A01D0B">
      <w:pPr>
        <w:rPr>
          <w:color w:val="auto"/>
        </w:rPr>
      </w:pPr>
    </w:p>
    <w:p w:rsidR="00534E96" w:rsidRPr="00BF56FB" w:rsidRDefault="00534E96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683BCC" w:rsidRPr="00BF56FB" w:rsidRDefault="00AA0EB4" w:rsidP="00C41D20">
      <w:pPr>
        <w:pStyle w:val="1title"/>
      </w:pPr>
      <w:bookmarkStart w:id="5" w:name="_Toc17468648"/>
      <w:bookmarkStart w:id="6" w:name="_Toc115182600"/>
      <w:r w:rsidRPr="00BF56FB">
        <w:lastRenderedPageBreak/>
        <w:t>2.</w:t>
      </w:r>
      <w:r w:rsidRPr="00BF56FB">
        <w:rPr>
          <w:rFonts w:hint="eastAsia"/>
        </w:rPr>
        <w:t>讀者服務組</w:t>
      </w:r>
      <w:bookmarkEnd w:id="5"/>
      <w:bookmarkEnd w:id="6"/>
    </w:p>
    <w:tbl>
      <w:tblPr>
        <w:tblW w:w="5178" w:type="pct"/>
        <w:tblInd w:w="-1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07"/>
        <w:gridCol w:w="2957"/>
        <w:gridCol w:w="1009"/>
        <w:gridCol w:w="961"/>
        <w:gridCol w:w="917"/>
        <w:gridCol w:w="867"/>
        <w:gridCol w:w="762"/>
        <w:gridCol w:w="1791"/>
      </w:tblGrid>
      <w:tr w:rsidR="00BF56FB" w:rsidRPr="00D934B2" w:rsidTr="00892F98">
        <w:trPr>
          <w:cantSplit/>
          <w:trHeight w:val="442"/>
          <w:tblHeader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CD41F8" w:rsidRPr="00D934B2" w:rsidRDefault="00CD41F8" w:rsidP="00892F98">
            <w:pPr>
              <w:keepNext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cs="Times New Roman"/>
                <w:color w:val="auto"/>
              </w:rPr>
              <w:br w:type="page"/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讀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者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服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D934B2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D934B2" w:rsidTr="00892F98">
        <w:trPr>
          <w:cantSplit/>
          <w:tblHeader/>
        </w:trPr>
        <w:tc>
          <w:tcPr>
            <w:tcW w:w="1837" w:type="pct"/>
            <w:gridSpan w:val="2"/>
            <w:vMerge w:val="restar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257" w:type="pct"/>
            <w:gridSpan w:val="5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906" w:type="pct"/>
            <w:vMerge w:val="restar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備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D934B2" w:rsidTr="00892F98">
        <w:trPr>
          <w:cantSplit/>
          <w:trHeight w:val="417"/>
          <w:tblHeader/>
        </w:trPr>
        <w:tc>
          <w:tcPr>
            <w:tcW w:w="1837" w:type="pct"/>
            <w:gridSpan w:val="2"/>
            <w:vMerge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6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82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60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ind w:rightChars="17" w:right="41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09" w:type="pct"/>
            <w:gridSpan w:val="2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906" w:type="pct"/>
            <w:vMerge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  <w:trHeight w:val="416"/>
          <w:tblHeader/>
        </w:trPr>
        <w:tc>
          <w:tcPr>
            <w:tcW w:w="354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483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06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82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60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35" w:type="pct"/>
            <w:shd w:val="clear" w:color="auto" w:fill="D9D9D9"/>
            <w:vAlign w:val="center"/>
          </w:tcPr>
          <w:p w:rsidR="00CD41F8" w:rsidRPr="00D934B2" w:rsidRDefault="00833E8B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74" w:type="pct"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906" w:type="pct"/>
            <w:vMerge/>
            <w:shd w:val="clear" w:color="auto" w:fill="D9D9D9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 w:val="restar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閱覽</w:t>
            </w:r>
          </w:p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、</w:t>
            </w:r>
          </w:p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流通</w:t>
            </w: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資料流通借閱（含預約、催還）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讀者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檔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建立、轉入與維護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借書證件申辦、遺失及補辦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門禁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代收款項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罰款、資料遺失賠款等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結報及繳交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總務處及會計室</w:t>
            </w: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教師指定參考書業務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館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校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際互借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業務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館內空間設備之借用及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監視及警報系統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播音系統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辦教職員工離職及學生離校業務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300" w:lineRule="exact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線上簽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核程序並無經過二級主管</w:t>
            </w: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媒體資源區閱覽、流通、推廣業務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隨選視訊服務建置、管理及推廣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9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陳報業務相關統計報表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 w:val="restart"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典藏</w:t>
            </w: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書庫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資料上架陳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覽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、整架、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讀架作業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規劃及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資料之維護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（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修補裝訂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資料盤點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資料淘汰、註銷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74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總務處及會計室</w:t>
            </w:r>
          </w:p>
        </w:tc>
      </w:tr>
      <w:tr w:rsidR="00BF56FB" w:rsidRPr="00D934B2" w:rsidTr="00892F9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志工招募、培訓及管理。</w:t>
            </w:r>
          </w:p>
        </w:tc>
        <w:tc>
          <w:tcPr>
            <w:tcW w:w="1" w:type="pct"/>
            <w:gridSpan w:val="5"/>
            <w:vAlign w:val="center"/>
          </w:tcPr>
          <w:p w:rsidR="00CD41F8" w:rsidRPr="00D934B2" w:rsidRDefault="00CD41F8" w:rsidP="00CD41F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D4</w:t>
            </w:r>
            <w:r w:rsidRPr="00D934B2">
              <w:rPr>
                <w:rFonts w:ascii="Times New Roman" w:eastAsia="標楷體" w:cs="Times New Roman"/>
                <w:color w:val="auto"/>
              </w:rPr>
              <w:t>、</w:t>
            </w:r>
            <w:r w:rsidRPr="00D934B2">
              <w:rPr>
                <w:rFonts w:ascii="Times New Roman" w:eastAsia="標楷體" w:cs="Times New Roman"/>
                <w:color w:val="auto"/>
              </w:rPr>
              <w:t>K1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906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媒體資源區上架陳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覽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、整架、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讀架作業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規劃及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視聽器材設備之管理及維護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會資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中心</w:t>
            </w: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0"/>
              </w:numPr>
              <w:spacing w:line="300" w:lineRule="exact"/>
              <w:ind w:leftChars="0" w:left="397" w:hanging="24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陳報統計報表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 w:val="restar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參考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br/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諮詢</w:t>
            </w: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參考諮詢服務規劃、執行及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參考工具書區陳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覽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規劃及管理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館簡介之編印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撰寫圖書館各項服務使用手冊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館導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覽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、利用指導、資訊素養課程之規劃及推廣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支援圖書館各項服務推廣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支援圖書館各項活動宣傳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回覆讀者留言版與</w:t>
            </w:r>
            <w:r w:rsidRPr="00D934B2">
              <w:rPr>
                <w:rFonts w:ascii="Times New Roman" w:eastAsia="標楷體" w:cs="Times New Roman"/>
                <w:color w:val="auto"/>
              </w:rPr>
              <w:t>email</w:t>
            </w:r>
            <w:r w:rsidRPr="00D934B2">
              <w:rPr>
                <w:rFonts w:ascii="Times New Roman" w:eastAsia="標楷體" w:cs="Times New Roman"/>
                <w:color w:val="auto"/>
              </w:rPr>
              <w:t>提問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館英文文件撰稿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CA1770">
            <w:pPr>
              <w:pStyle w:val="a7"/>
              <w:numPr>
                <w:ilvl w:val="0"/>
                <w:numId w:val="39"/>
              </w:numPr>
              <w:spacing w:line="300" w:lineRule="exact"/>
              <w:ind w:leftChars="0" w:left="442" w:hanging="32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資訊素養課程規劃及執行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  <w:trHeight w:val="600"/>
        </w:trPr>
        <w:tc>
          <w:tcPr>
            <w:tcW w:w="354" w:type="pct"/>
            <w:vMerge w:val="restar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電子資源管理</w:t>
            </w: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1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電子資料庫管理及維護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  <w:trHeight w:val="600"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1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電子期刊管理及維護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D41F8">
        <w:trPr>
          <w:cantSplit/>
          <w:trHeight w:val="600"/>
        </w:trPr>
        <w:tc>
          <w:tcPr>
            <w:tcW w:w="354" w:type="pct"/>
            <w:vMerge/>
            <w:vAlign w:val="center"/>
          </w:tcPr>
          <w:p w:rsidR="00CD41F8" w:rsidRPr="00D934B2" w:rsidRDefault="00CD41F8" w:rsidP="00892F98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483" w:type="pct"/>
          </w:tcPr>
          <w:p w:rsidR="00CD41F8" w:rsidRPr="00D934B2" w:rsidRDefault="00CD41F8" w:rsidP="00892F98">
            <w:pPr>
              <w:pStyle w:val="a7"/>
              <w:numPr>
                <w:ilvl w:val="0"/>
                <w:numId w:val="11"/>
              </w:numPr>
              <w:spacing w:line="300" w:lineRule="exact"/>
              <w:ind w:leftChars="0" w:left="414" w:hanging="295"/>
              <w:jc w:val="both"/>
              <w:rPr>
                <w:rFonts w:ascii="Times New Roman" w:eastAsia="標楷體" w:cs="Times New Roman"/>
                <w:dstrike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陳報使用統計。</w:t>
            </w:r>
          </w:p>
        </w:tc>
        <w:tc>
          <w:tcPr>
            <w:tcW w:w="506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dstrike/>
                <w:color w:val="auto"/>
              </w:rPr>
            </w:pPr>
          </w:p>
        </w:tc>
        <w:tc>
          <w:tcPr>
            <w:tcW w:w="482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60" w:type="pct"/>
            <w:vAlign w:val="center"/>
          </w:tcPr>
          <w:p w:rsidR="00CD41F8" w:rsidRPr="00D934B2" w:rsidRDefault="00CD41F8" w:rsidP="00892F98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35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82" w:type="pct"/>
            <w:vAlign w:val="center"/>
          </w:tcPr>
          <w:p w:rsidR="00CD41F8" w:rsidRPr="00D934B2" w:rsidRDefault="00CD41F8" w:rsidP="00892F9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98" w:type="pct"/>
            <w:vAlign w:val="center"/>
          </w:tcPr>
          <w:p w:rsidR="00CD41F8" w:rsidRPr="00D934B2" w:rsidRDefault="00CD41F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53926" w:rsidRPr="00D934B2" w:rsidRDefault="00A53926" w:rsidP="00CD41F8">
      <w:pPr>
        <w:widowControl/>
        <w:spacing w:line="240" w:lineRule="exact"/>
        <w:rPr>
          <w:rFonts w:ascii="Times New Roman" w:eastAsia="新細明體" w:cs="Times New Roman"/>
          <w:b/>
          <w:bCs/>
          <w:color w:val="auto"/>
          <w:sz w:val="36"/>
          <w:szCs w:val="36"/>
        </w:rPr>
      </w:pPr>
    </w:p>
    <w:p w:rsidR="00A53926" w:rsidRPr="00D934B2" w:rsidRDefault="00A53926">
      <w:pPr>
        <w:widowControl/>
        <w:rPr>
          <w:rFonts w:ascii="Times New Roman" w:eastAsia="新細明體" w:cs="Times New Roman"/>
          <w:b/>
          <w:bCs/>
          <w:color w:val="auto"/>
          <w:sz w:val="36"/>
          <w:szCs w:val="36"/>
        </w:rPr>
      </w:pPr>
      <w:r w:rsidRPr="00D934B2">
        <w:rPr>
          <w:rFonts w:ascii="Times New Roman" w:eastAsia="新細明體" w:cs="Times New Roman"/>
          <w:b/>
          <w:bCs/>
          <w:color w:val="auto"/>
          <w:sz w:val="36"/>
          <w:szCs w:val="36"/>
        </w:rPr>
        <w:br w:type="page"/>
      </w:r>
    </w:p>
    <w:p w:rsidR="00AA0EB4" w:rsidRPr="00D934B2" w:rsidRDefault="00AA0EB4" w:rsidP="00C41D20">
      <w:pPr>
        <w:pStyle w:val="1title"/>
        <w:rPr>
          <w:rFonts w:cs="Times New Roman"/>
        </w:rPr>
      </w:pPr>
      <w:bookmarkStart w:id="7" w:name="_Toc17468649"/>
      <w:bookmarkStart w:id="8" w:name="_Toc115182601"/>
      <w:r w:rsidRPr="00D934B2">
        <w:rPr>
          <w:rFonts w:cs="Times New Roman"/>
        </w:rPr>
        <w:lastRenderedPageBreak/>
        <w:t>3.</w:t>
      </w:r>
      <w:r w:rsidRPr="00D934B2">
        <w:rPr>
          <w:rFonts w:cs="Times New Roman"/>
        </w:rPr>
        <w:t>系統資訊組</w:t>
      </w:r>
      <w:bookmarkEnd w:id="7"/>
      <w:bookmarkEnd w:id="8"/>
    </w:p>
    <w:tbl>
      <w:tblPr>
        <w:tblW w:w="51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75"/>
        <w:gridCol w:w="2961"/>
        <w:gridCol w:w="1006"/>
        <w:gridCol w:w="1002"/>
        <w:gridCol w:w="974"/>
        <w:gridCol w:w="836"/>
        <w:gridCol w:w="726"/>
        <w:gridCol w:w="1683"/>
      </w:tblGrid>
      <w:tr w:rsidR="00BF56FB" w:rsidRPr="00D934B2" w:rsidTr="00A81454">
        <w:trPr>
          <w:cantSplit/>
          <w:trHeight w:val="393"/>
          <w:tblHeader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1103FB" w:rsidRPr="00D934B2" w:rsidRDefault="001103FB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cs="Times New Roman"/>
                <w:color w:val="auto"/>
              </w:rPr>
              <w:br w:type="page"/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統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資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訊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D934B2" w:rsidTr="00A81454">
        <w:trPr>
          <w:cantSplit/>
          <w:trHeight w:val="463"/>
          <w:tblHeader/>
          <w:jc w:val="center"/>
        </w:trPr>
        <w:tc>
          <w:tcPr>
            <w:tcW w:w="1842" w:type="pct"/>
            <w:gridSpan w:val="2"/>
            <w:vMerge w:val="restart"/>
            <w:shd w:val="clear" w:color="auto" w:fill="D9D9D9"/>
            <w:vAlign w:val="center"/>
          </w:tcPr>
          <w:p w:rsidR="00CC64CF" w:rsidRPr="00D934B2" w:rsidRDefault="00CC64CF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04" w:type="pct"/>
            <w:gridSpan w:val="5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54" w:type="pct"/>
            <w:vMerge w:val="restar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備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D934B2" w:rsidTr="00A81454">
        <w:trPr>
          <w:cantSplit/>
          <w:trHeight w:val="420"/>
          <w:tblHeader/>
          <w:jc w:val="center"/>
        </w:trPr>
        <w:tc>
          <w:tcPr>
            <w:tcW w:w="1842" w:type="pct"/>
            <w:gridSpan w:val="2"/>
            <w:vMerge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0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508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94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792" w:type="pct"/>
            <w:gridSpan w:val="2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54" w:type="pct"/>
            <w:vMerge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CC64CF">
        <w:trPr>
          <w:cantSplit/>
          <w:trHeight w:val="564"/>
          <w:tblHeader/>
          <w:jc w:val="center"/>
        </w:trPr>
        <w:tc>
          <w:tcPr>
            <w:tcW w:w="342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00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10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508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94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24" w:type="pct"/>
            <w:shd w:val="clear" w:color="auto" w:fill="D9D9D9"/>
            <w:vAlign w:val="center"/>
          </w:tcPr>
          <w:p w:rsidR="00CC64CF" w:rsidRPr="00D934B2" w:rsidRDefault="00833E8B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368" w:type="pct"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54" w:type="pct"/>
            <w:vMerge/>
            <w:shd w:val="clear" w:color="auto" w:fill="D9D9D9"/>
            <w:vAlign w:val="center"/>
          </w:tcPr>
          <w:p w:rsidR="00CC64CF" w:rsidRPr="00D934B2" w:rsidRDefault="00CC64CF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D934B2">
        <w:trPr>
          <w:cantSplit/>
          <w:jc w:val="center"/>
        </w:trPr>
        <w:tc>
          <w:tcPr>
            <w:tcW w:w="341" w:type="pct"/>
            <w:vMerge w:val="restart"/>
            <w:vAlign w:val="center"/>
          </w:tcPr>
          <w:p w:rsidR="00ED4726" w:rsidRPr="00D934B2" w:rsidRDefault="00ED4726" w:rsidP="00D934B2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 w:val="20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6"/>
              </w:rPr>
              <w:t>資訊設備及系統管理</w:t>
            </w:r>
          </w:p>
          <w:p w:rsidR="00ED4726" w:rsidRPr="00D934B2" w:rsidRDefault="00ED4726" w:rsidP="00D934B2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 w:val="20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6"/>
              </w:rPr>
              <w:t>館內資訊設備及系統整體規劃。</w:t>
            </w:r>
          </w:p>
        </w:tc>
        <w:tc>
          <w:tcPr>
            <w:tcW w:w="510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8" w:type="pct"/>
            <w:vAlign w:val="center"/>
          </w:tcPr>
          <w:p w:rsidR="00ED4726" w:rsidRPr="00D934B2" w:rsidRDefault="002F633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4" w:type="pct"/>
            <w:vAlign w:val="center"/>
          </w:tcPr>
          <w:p w:rsidR="00ED4726" w:rsidRPr="00D934B2" w:rsidRDefault="00536F1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4" w:type="pct"/>
            <w:vAlign w:val="center"/>
          </w:tcPr>
          <w:p w:rsidR="00ED4726" w:rsidRPr="00D934B2" w:rsidRDefault="00536F1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館內資訊設備軟硬體申購、升級及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汰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換。</w:t>
            </w:r>
          </w:p>
        </w:tc>
        <w:tc>
          <w:tcPr>
            <w:tcW w:w="510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8" w:type="pct"/>
            <w:vAlign w:val="center"/>
          </w:tcPr>
          <w:p w:rsidR="00ED4726" w:rsidRPr="00D934B2" w:rsidRDefault="002F633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390C6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會資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中心、總務處及會計室</w:t>
            </w: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館內資訊設備軟硬體維護。</w:t>
            </w:r>
          </w:p>
        </w:tc>
        <w:tc>
          <w:tcPr>
            <w:tcW w:w="510" w:type="pct"/>
            <w:vAlign w:val="center"/>
          </w:tcPr>
          <w:p w:rsidR="00CD41F8" w:rsidRPr="00D934B2" w:rsidRDefault="00CD41F8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館各系統服務之異動、暫停及異常狀況通告與處理。</w:t>
            </w:r>
          </w:p>
        </w:tc>
        <w:tc>
          <w:tcPr>
            <w:tcW w:w="510" w:type="pct"/>
            <w:vAlign w:val="center"/>
          </w:tcPr>
          <w:p w:rsidR="00CD41F8" w:rsidRPr="00D934B2" w:rsidRDefault="00CD41F8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備份圖書館內部作業資料。</w:t>
            </w:r>
          </w:p>
        </w:tc>
        <w:tc>
          <w:tcPr>
            <w:tcW w:w="510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D4726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圖書館線上服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之規劃、建置及管理。</w:t>
            </w:r>
          </w:p>
        </w:tc>
        <w:tc>
          <w:tcPr>
            <w:tcW w:w="510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8" w:type="pct"/>
            <w:vAlign w:val="center"/>
          </w:tcPr>
          <w:p w:rsidR="00ED4726" w:rsidRPr="00D934B2" w:rsidRDefault="002F633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館自動化系統設定。</w:t>
            </w:r>
          </w:p>
        </w:tc>
        <w:tc>
          <w:tcPr>
            <w:tcW w:w="510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8" w:type="pct"/>
            <w:vAlign w:val="center"/>
          </w:tcPr>
          <w:p w:rsidR="00ED4726" w:rsidRPr="00D934B2" w:rsidRDefault="00D126CE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定期備份圖書館自動化系統資料。</w:t>
            </w:r>
          </w:p>
        </w:tc>
        <w:tc>
          <w:tcPr>
            <w:tcW w:w="510" w:type="pct"/>
            <w:vAlign w:val="center"/>
          </w:tcPr>
          <w:p w:rsidR="00CD41F8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逕行</w:t>
            </w:r>
          </w:p>
          <w:p w:rsidR="00ED4726" w:rsidRPr="00D934B2" w:rsidRDefault="00CD41F8" w:rsidP="00CD41F8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辦理</w:t>
            </w:r>
          </w:p>
        </w:tc>
        <w:tc>
          <w:tcPr>
            <w:tcW w:w="50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A814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711D8" w:rsidRPr="00D934B2" w:rsidTr="00ED4726">
        <w:trPr>
          <w:cantSplit/>
          <w:jc w:val="center"/>
        </w:trPr>
        <w:tc>
          <w:tcPr>
            <w:tcW w:w="341" w:type="pct"/>
            <w:vMerge/>
            <w:vAlign w:val="center"/>
          </w:tcPr>
          <w:p w:rsidR="00ED4726" w:rsidRPr="00D934B2" w:rsidRDefault="00ED4726" w:rsidP="00A814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01" w:type="pct"/>
            <w:vAlign w:val="center"/>
          </w:tcPr>
          <w:p w:rsidR="00ED4726" w:rsidRPr="00D934B2" w:rsidRDefault="00ED4726" w:rsidP="00CA1770">
            <w:pPr>
              <w:pStyle w:val="a7"/>
              <w:numPr>
                <w:ilvl w:val="0"/>
                <w:numId w:val="171"/>
              </w:numPr>
              <w:spacing w:line="240" w:lineRule="atLeast"/>
              <w:ind w:leftChars="0" w:left="434" w:hanging="314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圖書館網站規劃及管理。</w:t>
            </w:r>
          </w:p>
        </w:tc>
        <w:tc>
          <w:tcPr>
            <w:tcW w:w="510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8" w:type="pct"/>
            <w:vAlign w:val="center"/>
          </w:tcPr>
          <w:p w:rsidR="00ED4726" w:rsidRPr="00D934B2" w:rsidRDefault="002F633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9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4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68" w:type="pct"/>
            <w:vAlign w:val="center"/>
          </w:tcPr>
          <w:p w:rsidR="00ED4726" w:rsidRPr="00D934B2" w:rsidRDefault="00ED4726" w:rsidP="00A814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54" w:type="pct"/>
            <w:vAlign w:val="center"/>
          </w:tcPr>
          <w:p w:rsidR="00ED4726" w:rsidRPr="00D934B2" w:rsidRDefault="00ED4726" w:rsidP="001A5FF5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A0EB4" w:rsidRPr="00D934B2" w:rsidRDefault="00AA0EB4" w:rsidP="001D3837">
      <w:pPr>
        <w:spacing w:line="240" w:lineRule="atLeast"/>
        <w:rPr>
          <w:rFonts w:ascii="Times New Roman" w:eastAsia="標楷體" w:cs="Times New Roman"/>
          <w:color w:val="auto"/>
          <w:sz w:val="28"/>
        </w:rPr>
      </w:pPr>
    </w:p>
    <w:p w:rsidR="00AA0EB4" w:rsidRPr="00D934B2" w:rsidRDefault="00AA0EB4">
      <w:pPr>
        <w:widowControl/>
        <w:rPr>
          <w:rFonts w:ascii="Times New Roman" w:eastAsia="標楷體" w:cs="Times New Roman"/>
          <w:color w:val="auto"/>
          <w:sz w:val="28"/>
        </w:rPr>
      </w:pPr>
    </w:p>
    <w:sectPr w:rsidR="00AA0EB4" w:rsidRPr="00D934B2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4A2F" w:rsidRDefault="00964A2F" w:rsidP="009E29AC">
      <w:r>
        <w:separator/>
      </w:r>
    </w:p>
  </w:endnote>
  <w:endnote w:type="continuationSeparator" w:id="0">
    <w:p w:rsidR="00964A2F" w:rsidRDefault="00964A2F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4A2F" w:rsidRDefault="00964A2F" w:rsidP="009E29AC">
      <w:r>
        <w:separator/>
      </w:r>
    </w:p>
  </w:footnote>
  <w:footnote w:type="continuationSeparator" w:id="0">
    <w:p w:rsidR="00964A2F" w:rsidRDefault="00964A2F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52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3899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A2F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DA32A5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4B60B-44F0-43F3-9144-0DEBFAD93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7</Words>
  <Characters>2377</Characters>
  <Application>Microsoft Office Word</Application>
  <DocSecurity>0</DocSecurity>
  <Lines>19</Lines>
  <Paragraphs>5</Paragraphs>
  <ScaleCrop>false</ScaleCrop>
  <Company>SYNNEX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3</cp:revision>
  <cp:lastPrinted>2022-09-29T00:51:00Z</cp:lastPrinted>
  <dcterms:created xsi:type="dcterms:W3CDTF">2022-10-03T03:00:00Z</dcterms:created>
  <dcterms:modified xsi:type="dcterms:W3CDTF">2022-10-03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